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A99D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95E217" wp14:editId="34057B7E">
                <wp:simplePos x="0" y="0"/>
                <wp:positionH relativeFrom="page">
                  <wp:posOffset>-76200</wp:posOffset>
                </wp:positionH>
                <wp:positionV relativeFrom="paragraph">
                  <wp:posOffset>314325</wp:posOffset>
                </wp:positionV>
                <wp:extent cx="4200525" cy="1021404"/>
                <wp:effectExtent l="0" t="0" r="2857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052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079E5D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1534E7E" w14:textId="06B2B454" w:rsidR="003D5CB2" w:rsidRPr="009001E9" w:rsidRDefault="009001E9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9001E9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Financial Management Analy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5E217" id="Rectangle 4" o:spid="_x0000_s1026" style="position:absolute;left:0;text-align:left;margin-left:-6pt;margin-top:24.75pt;width:330.7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" fillcolor="#2e74b5 [2404]" strokecolor="#1f4d78 [1604]" strokeweight="1pt">
                <v:textbox>
                  <w:txbxContent>
                    <w:p w14:paraId="5A079E5D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1534E7E" w14:textId="06B2B454" w:rsidR="003D5CB2" w:rsidRPr="009001E9" w:rsidRDefault="009001E9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9001E9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Financial Management Analys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372B36" wp14:editId="7781B924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BA5B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6A8841A" wp14:editId="49E0B42F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07C9A" w14:textId="77777777" w:rsidR="003D5CB2" w:rsidRPr="009001E9" w:rsidRDefault="003D5CB2" w:rsidP="009001E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9B8FD02" w14:textId="77777777" w:rsidR="003D5CB2" w:rsidRPr="009001E9" w:rsidRDefault="003D5CB2" w:rsidP="009001E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8CF0021" w14:textId="77777777" w:rsidR="003D5CB2" w:rsidRPr="009001E9" w:rsidRDefault="003D5CB2" w:rsidP="009001E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844D9FD" w14:textId="77777777" w:rsidR="003D5CB2" w:rsidRPr="009001E9" w:rsidRDefault="003D5CB2" w:rsidP="009001E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6B9D3F" w14:textId="77777777" w:rsidR="003D5CB2" w:rsidRPr="009001E9" w:rsidRDefault="003D5CB2" w:rsidP="009001E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9305F7E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Through this letter, I want to bring my prospect for the position of Financial Management Analyst with your organization. As a highly skilled and experienced finance professional, I possess granular information about the latest industry trends that helps me formulate new and improve existing financial strategies for the organization.</w:t>
                            </w:r>
                          </w:p>
                          <w:p w14:paraId="6FCC2AD4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69400DA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Describing my current role below for your evaluation:</w:t>
                            </w:r>
                          </w:p>
                          <w:p w14:paraId="2AA278A2" w14:textId="77777777" w:rsid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6CF26E1" w14:textId="3822D06B" w:rsidR="009001E9" w:rsidRPr="009001E9" w:rsidRDefault="009001E9" w:rsidP="009001E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Oversee the revenue management strategies.</w:t>
                            </w:r>
                          </w:p>
                          <w:p w14:paraId="74135263" w14:textId="77777777" w:rsidR="009001E9" w:rsidRPr="009001E9" w:rsidRDefault="009001E9" w:rsidP="009001E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Develop pipeline budgets.</w:t>
                            </w:r>
                          </w:p>
                          <w:p w14:paraId="244C9933" w14:textId="77777777" w:rsidR="009001E9" w:rsidRPr="009001E9" w:rsidRDefault="009001E9" w:rsidP="009001E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Ensure compliance with the legal and regulatory standards.</w:t>
                            </w:r>
                          </w:p>
                          <w:p w14:paraId="299E0F79" w14:textId="77777777" w:rsidR="009001E9" w:rsidRPr="009001E9" w:rsidRDefault="009001E9" w:rsidP="009001E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Provide assistance in the implementation of ERP tools.</w:t>
                            </w:r>
                          </w:p>
                          <w:p w14:paraId="2FC4558C" w14:textId="77777777" w:rsidR="009001E9" w:rsidRPr="009001E9" w:rsidRDefault="009001E9" w:rsidP="009001E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Recommend effective utilization of the company’s funds.</w:t>
                            </w:r>
                          </w:p>
                          <w:p w14:paraId="1A12A55E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85EC1E4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am proficient with finance and accounting software and have remarkable leadership skills to train junior staff and new hires successfully fulfil their role responsibilities. I believe my expertise and recent work experience make me a terrific asset for your firm.</w:t>
                            </w:r>
                          </w:p>
                          <w:p w14:paraId="46413141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E0B53E5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Please take a walk through my enclosed resume to overview additional information about my educational background and previous work journey. Thank you for reviewing my potential to be your next Financial Management Analyst. I am looking forward to speaking with you on how my expert skills will help me excel in the role.</w:t>
                            </w:r>
                          </w:p>
                          <w:p w14:paraId="239E4465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9B2A61E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259B950E" w14:textId="77777777" w:rsidR="009001E9" w:rsidRPr="009001E9" w:rsidRDefault="009001E9" w:rsidP="009001E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01E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E57491" w14:textId="77777777" w:rsidR="003D5CB2" w:rsidRPr="009001E9" w:rsidRDefault="003D5CB2" w:rsidP="009001E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A884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" strokecolor="white [3212]">
                <v:textbox>
                  <w:txbxContent>
                    <w:p w14:paraId="5C007C9A" w14:textId="77777777" w:rsidR="003D5CB2" w:rsidRPr="009001E9" w:rsidRDefault="003D5CB2" w:rsidP="009001E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9B8FD02" w14:textId="77777777" w:rsidR="003D5CB2" w:rsidRPr="009001E9" w:rsidRDefault="003D5CB2" w:rsidP="009001E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8CF0021" w14:textId="77777777" w:rsidR="003D5CB2" w:rsidRPr="009001E9" w:rsidRDefault="003D5CB2" w:rsidP="009001E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844D9FD" w14:textId="77777777" w:rsidR="003D5CB2" w:rsidRPr="009001E9" w:rsidRDefault="003D5CB2" w:rsidP="009001E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6B9D3F" w14:textId="77777777" w:rsidR="003D5CB2" w:rsidRPr="009001E9" w:rsidRDefault="003D5CB2" w:rsidP="009001E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9305F7E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Through this letter, I want to bring my prospect for the position of Financial Management Analyst with your organization. As a highly skilled and experienced finance professional, I possess granular information about the latest industry trends that helps me formulate new and improve existing financial strategies for the organization.</w:t>
                      </w:r>
                    </w:p>
                    <w:p w14:paraId="6FCC2AD4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69400DA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Describing my current role below for your evaluation:</w:t>
                      </w:r>
                    </w:p>
                    <w:p w14:paraId="2AA278A2" w14:textId="77777777" w:rsid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6CF26E1" w14:textId="3822D06B" w:rsidR="009001E9" w:rsidRPr="009001E9" w:rsidRDefault="009001E9" w:rsidP="009001E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Oversee the revenue management strategies.</w:t>
                      </w:r>
                    </w:p>
                    <w:p w14:paraId="74135263" w14:textId="77777777" w:rsidR="009001E9" w:rsidRPr="009001E9" w:rsidRDefault="009001E9" w:rsidP="009001E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Develop pipeline budgets.</w:t>
                      </w:r>
                    </w:p>
                    <w:p w14:paraId="244C9933" w14:textId="77777777" w:rsidR="009001E9" w:rsidRPr="009001E9" w:rsidRDefault="009001E9" w:rsidP="009001E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Ensure compliance with the legal and regulatory standards.</w:t>
                      </w:r>
                    </w:p>
                    <w:p w14:paraId="299E0F79" w14:textId="77777777" w:rsidR="009001E9" w:rsidRPr="009001E9" w:rsidRDefault="009001E9" w:rsidP="009001E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Provide assistance in the implementation of ERP tools.</w:t>
                      </w:r>
                    </w:p>
                    <w:p w14:paraId="2FC4558C" w14:textId="77777777" w:rsidR="009001E9" w:rsidRPr="009001E9" w:rsidRDefault="009001E9" w:rsidP="009001E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Recommend effective utilization of the company’s funds.</w:t>
                      </w:r>
                    </w:p>
                    <w:p w14:paraId="1A12A55E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85EC1E4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am proficient with finance and accounting software and have remarkable leadership skills to train junior staff and new hires successfully fulfil their role responsibilities. I believe my expertise and recent work experience make me a terrific asset for your firm.</w:t>
                      </w:r>
                    </w:p>
                    <w:p w14:paraId="46413141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E0B53E5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Please take a walk through my enclosed resume to overview additional information about my educational background and previous work journey. Thank you for reviewing my potential to be your next Financial Management Analyst. I am looking forward to speaking with you on how my expert skills will help me excel in the role.</w:t>
                      </w:r>
                    </w:p>
                    <w:p w14:paraId="239E4465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9B2A61E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est Regards,</w:t>
                      </w:r>
                    </w:p>
                    <w:p w14:paraId="259B950E" w14:textId="77777777" w:rsidR="009001E9" w:rsidRPr="009001E9" w:rsidRDefault="009001E9" w:rsidP="009001E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001E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7BE57491" w14:textId="77777777" w:rsidR="003D5CB2" w:rsidRPr="009001E9" w:rsidRDefault="003D5CB2" w:rsidP="009001E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CCAB" w14:textId="77777777" w:rsidR="00343036" w:rsidRDefault="00343036" w:rsidP="0041077B">
      <w:pPr>
        <w:spacing w:after="0" w:line="240" w:lineRule="auto"/>
      </w:pPr>
      <w:r>
        <w:separator/>
      </w:r>
    </w:p>
  </w:endnote>
  <w:endnote w:type="continuationSeparator" w:id="0">
    <w:p w14:paraId="5B6A3482" w14:textId="77777777" w:rsidR="00343036" w:rsidRDefault="0034303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9CD06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672D0F6" wp14:editId="7DC7189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CBB4AD9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E58A9" w14:textId="77777777" w:rsidR="00343036" w:rsidRDefault="00343036" w:rsidP="0041077B">
      <w:pPr>
        <w:spacing w:after="0" w:line="240" w:lineRule="auto"/>
      </w:pPr>
      <w:r>
        <w:separator/>
      </w:r>
    </w:p>
  </w:footnote>
  <w:footnote w:type="continuationSeparator" w:id="0">
    <w:p w14:paraId="2E7B1D4B" w14:textId="77777777" w:rsidR="00343036" w:rsidRDefault="0034303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A6994"/>
    <w:multiLevelType w:val="hybridMultilevel"/>
    <w:tmpl w:val="5B0C30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6449F3"/>
    <w:multiLevelType w:val="multilevel"/>
    <w:tmpl w:val="80BA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43036"/>
    <w:rsid w:val="00356825"/>
    <w:rsid w:val="00384C9A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001E9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2FB7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00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Management Analyst Cover Letter Sample</dc:title>
  <dc:subject>Create your Cover Letter using Free Financial Management Analyst Cover Letter Sample Template</dc:subject>
  <dc:creator>QwikResume.com</dc:creator>
  <cp:keywords/>
  <dc:description/>
  <dcterms:created xsi:type="dcterms:W3CDTF">2021-12-14T09:09:00Z</dcterms:created>
  <dcterms:modified xsi:type="dcterms:W3CDTF">2021-12-14T09:09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